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AE758" w14:textId="77777777" w:rsidR="00104413" w:rsidRPr="001345C1" w:rsidRDefault="00D56C56" w:rsidP="00BC64A8">
      <w:pPr>
        <w:jc w:val="center"/>
        <w:rPr>
          <w:rFonts w:hint="eastAsia"/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一般社団法人</w:t>
      </w:r>
      <w:r w:rsidR="00BC64A8" w:rsidRPr="001345C1">
        <w:rPr>
          <w:rFonts w:hint="eastAsia"/>
          <w:b/>
          <w:sz w:val="28"/>
          <w:szCs w:val="28"/>
        </w:rPr>
        <w:t>日本放射線安全管理学会</w:t>
      </w:r>
      <w:r w:rsidR="00553815">
        <w:rPr>
          <w:rFonts w:hint="eastAsia"/>
          <w:b/>
          <w:sz w:val="28"/>
          <w:szCs w:val="28"/>
        </w:rPr>
        <w:t xml:space="preserve"> </w:t>
      </w:r>
      <w:r w:rsidR="00BC64A8" w:rsidRPr="001345C1">
        <w:rPr>
          <w:rFonts w:hint="eastAsia"/>
          <w:b/>
          <w:sz w:val="28"/>
          <w:szCs w:val="28"/>
        </w:rPr>
        <w:t>入会申込書</w:t>
      </w:r>
    </w:p>
    <w:p w14:paraId="1AAA000D" w14:textId="77777777" w:rsidR="00BC64A8" w:rsidRDefault="00BC64A8" w:rsidP="00BC64A8">
      <w:pPr>
        <w:rPr>
          <w:rFonts w:hint="eastAsia"/>
        </w:rPr>
      </w:pPr>
      <w:r w:rsidRPr="00BC64A8">
        <w:rPr>
          <w:rFonts w:hint="eastAsia"/>
        </w:rPr>
        <w:t>（</w:t>
      </w:r>
      <w:r>
        <w:rPr>
          <w:rFonts w:hint="eastAsia"/>
        </w:rPr>
        <w:t>★欄は記入しないでください</w:t>
      </w:r>
      <w:r w:rsidRPr="00BC64A8">
        <w:rPr>
          <w:rFonts w:hint="eastAsia"/>
        </w:rPr>
        <w:t>）</w:t>
      </w:r>
      <w:r w:rsidR="00C55F7F">
        <w:rPr>
          <w:rFonts w:hint="eastAsia"/>
        </w:rPr>
        <w:t xml:space="preserve">　　　　　　　　　　　　　　　　　　　　</w:t>
      </w:r>
      <w:r w:rsidR="00746848">
        <w:rPr>
          <w:rFonts w:hint="eastAsia"/>
        </w:rPr>
        <w:t xml:space="preserve">　</w:t>
      </w:r>
      <w:r>
        <w:rPr>
          <w:rFonts w:hint="eastAsia"/>
        </w:rPr>
        <w:t xml:space="preserve">　　年　　月　　日</w:t>
      </w:r>
    </w:p>
    <w:tbl>
      <w:tblPr>
        <w:tblW w:w="105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"/>
        <w:gridCol w:w="2244"/>
        <w:gridCol w:w="3472"/>
        <w:gridCol w:w="434"/>
        <w:gridCol w:w="295"/>
        <w:gridCol w:w="574"/>
        <w:gridCol w:w="217"/>
        <w:gridCol w:w="485"/>
        <w:gridCol w:w="2336"/>
      </w:tblGrid>
      <w:tr w:rsidR="00BC64A8" w14:paraId="0C14BA10" w14:textId="77777777" w:rsidTr="00381BE9">
        <w:trPr>
          <w:trHeight w:val="694"/>
        </w:trPr>
        <w:tc>
          <w:tcPr>
            <w:tcW w:w="2711" w:type="dxa"/>
            <w:gridSpan w:val="2"/>
            <w:shd w:val="clear" w:color="auto" w:fill="auto"/>
            <w:vAlign w:val="center"/>
          </w:tcPr>
          <w:p w14:paraId="06D0A77A" w14:textId="77777777" w:rsidR="00BC64A8" w:rsidRDefault="00BC64A8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121"/>
                <w:kern w:val="0"/>
                <w:fitText w:val="2170" w:id="-1246064640"/>
              </w:rPr>
              <w:t>★会員番</w:t>
            </w:r>
            <w:r w:rsidRPr="00280BFC">
              <w:rPr>
                <w:rFonts w:hint="eastAsia"/>
                <w:spacing w:val="1"/>
                <w:kern w:val="0"/>
                <w:fitText w:val="2170" w:id="-1246064640"/>
              </w:rPr>
              <w:t>号</w:t>
            </w:r>
          </w:p>
        </w:tc>
        <w:tc>
          <w:tcPr>
            <w:tcW w:w="7813" w:type="dxa"/>
            <w:gridSpan w:val="7"/>
            <w:shd w:val="clear" w:color="auto" w:fill="auto"/>
            <w:vAlign w:val="center"/>
          </w:tcPr>
          <w:p w14:paraId="0DB5A201" w14:textId="77777777" w:rsidR="00BC64A8" w:rsidRDefault="00BC64A8" w:rsidP="00280BFC">
            <w:pPr>
              <w:wordWrap w:val="0"/>
              <w:jc w:val="right"/>
              <w:rPr>
                <w:rFonts w:hint="eastAsia"/>
              </w:rPr>
            </w:pPr>
            <w:r>
              <w:rPr>
                <w:rFonts w:hint="eastAsia"/>
              </w:rPr>
              <w:t>★入会年月日</w:t>
            </w:r>
            <w:r w:rsidR="00C55F7F">
              <w:rPr>
                <w:rFonts w:hint="eastAsia"/>
              </w:rPr>
              <w:t xml:space="preserve">　</w:t>
            </w:r>
            <w:r w:rsidR="001131C6">
              <w:rPr>
                <w:rFonts w:hint="eastAsia"/>
              </w:rPr>
              <w:t xml:space="preserve">　</w:t>
            </w:r>
            <w:r w:rsidR="00C55F7F">
              <w:rPr>
                <w:rFonts w:hint="eastAsia"/>
              </w:rPr>
              <w:t xml:space="preserve">　　　</w:t>
            </w:r>
            <w:r w:rsidR="001131C6">
              <w:rPr>
                <w:rFonts w:hint="eastAsia"/>
              </w:rPr>
              <w:t>年</w:t>
            </w:r>
            <w:r w:rsidR="00C55F7F">
              <w:rPr>
                <w:rFonts w:hint="eastAsia"/>
              </w:rPr>
              <w:t xml:space="preserve">　　</w:t>
            </w:r>
            <w:r w:rsidR="001131C6">
              <w:rPr>
                <w:rFonts w:hint="eastAsia"/>
              </w:rPr>
              <w:t>月　　日</w:t>
            </w:r>
            <w:r w:rsidR="00C55F7F">
              <w:rPr>
                <w:rFonts w:hint="eastAsia"/>
              </w:rPr>
              <w:t xml:space="preserve">　</w:t>
            </w:r>
          </w:p>
        </w:tc>
      </w:tr>
      <w:tr w:rsidR="00BC64A8" w14:paraId="061C75DB" w14:textId="77777777" w:rsidTr="00381BE9">
        <w:trPr>
          <w:trHeight w:val="427"/>
        </w:trPr>
        <w:tc>
          <w:tcPr>
            <w:tcW w:w="2711" w:type="dxa"/>
            <w:gridSpan w:val="2"/>
            <w:shd w:val="clear" w:color="auto" w:fill="auto"/>
            <w:vAlign w:val="center"/>
          </w:tcPr>
          <w:p w14:paraId="1232A60C" w14:textId="77777777" w:rsidR="00BC64A8" w:rsidRDefault="00BC64A8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201"/>
                <w:kern w:val="0"/>
                <w:fitText w:val="2170" w:id="-1246064639"/>
              </w:rPr>
              <w:t>ふりが</w:t>
            </w:r>
            <w:r w:rsidRPr="00280BFC">
              <w:rPr>
                <w:rFonts w:hint="eastAsia"/>
                <w:spacing w:val="2"/>
                <w:kern w:val="0"/>
                <w:fitText w:val="2170" w:id="-1246064639"/>
              </w:rPr>
              <w:t>な</w:t>
            </w:r>
          </w:p>
        </w:tc>
        <w:tc>
          <w:tcPr>
            <w:tcW w:w="3906" w:type="dxa"/>
            <w:gridSpan w:val="2"/>
            <w:shd w:val="clear" w:color="auto" w:fill="auto"/>
            <w:vAlign w:val="center"/>
          </w:tcPr>
          <w:p w14:paraId="3C18D09C" w14:textId="77777777" w:rsidR="00BC64A8" w:rsidRDefault="00BC64A8" w:rsidP="00280BFC">
            <w:pPr>
              <w:jc w:val="center"/>
              <w:rPr>
                <w:rFonts w:hint="eastAsia"/>
              </w:rPr>
            </w:pPr>
          </w:p>
        </w:tc>
        <w:tc>
          <w:tcPr>
            <w:tcW w:w="3907" w:type="dxa"/>
            <w:gridSpan w:val="5"/>
            <w:shd w:val="clear" w:color="auto" w:fill="auto"/>
            <w:vAlign w:val="center"/>
          </w:tcPr>
          <w:p w14:paraId="1F07B7A2" w14:textId="77777777" w:rsidR="00BC64A8" w:rsidRDefault="00BC64A8" w:rsidP="00280BFC">
            <w:pPr>
              <w:jc w:val="center"/>
              <w:rPr>
                <w:rFonts w:hint="eastAsia"/>
              </w:rPr>
            </w:pPr>
          </w:p>
        </w:tc>
      </w:tr>
      <w:tr w:rsidR="00BC64A8" w14:paraId="2629BE59" w14:textId="77777777" w:rsidTr="00381BE9">
        <w:trPr>
          <w:trHeight w:val="844"/>
        </w:trPr>
        <w:tc>
          <w:tcPr>
            <w:tcW w:w="2711" w:type="dxa"/>
            <w:gridSpan w:val="2"/>
            <w:shd w:val="clear" w:color="auto" w:fill="auto"/>
            <w:vAlign w:val="center"/>
          </w:tcPr>
          <w:p w14:paraId="0CE20849" w14:textId="77777777" w:rsidR="00BC64A8" w:rsidRDefault="00BC64A8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73"/>
                <w:kern w:val="0"/>
                <w:fitText w:val="2170" w:id="-1246064638"/>
              </w:rPr>
              <w:t>氏名（自署</w:t>
            </w:r>
            <w:r w:rsidRPr="00280BFC">
              <w:rPr>
                <w:rFonts w:hint="eastAsia"/>
                <w:kern w:val="0"/>
                <w:fitText w:val="2170" w:id="-1246064638"/>
              </w:rPr>
              <w:t>）</w:t>
            </w:r>
          </w:p>
        </w:tc>
        <w:tc>
          <w:tcPr>
            <w:tcW w:w="3906" w:type="dxa"/>
            <w:gridSpan w:val="2"/>
            <w:shd w:val="clear" w:color="auto" w:fill="auto"/>
          </w:tcPr>
          <w:p w14:paraId="56649510" w14:textId="77777777" w:rsidR="00BC64A8" w:rsidRDefault="007D6D18" w:rsidP="00280B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（姓）</w:t>
            </w:r>
          </w:p>
          <w:p w14:paraId="6BB757A8" w14:textId="77777777" w:rsidR="007D6D18" w:rsidRDefault="007D6D18" w:rsidP="00BC64A8">
            <w:pPr>
              <w:rPr>
                <w:rFonts w:hint="eastAsia"/>
              </w:rPr>
            </w:pPr>
          </w:p>
          <w:p w14:paraId="73AAC7DB" w14:textId="77777777" w:rsidR="007D6D18" w:rsidRDefault="007D6D18" w:rsidP="00BC64A8">
            <w:pPr>
              <w:rPr>
                <w:rFonts w:hint="eastAsia"/>
              </w:rPr>
            </w:pPr>
          </w:p>
        </w:tc>
        <w:tc>
          <w:tcPr>
            <w:tcW w:w="3907" w:type="dxa"/>
            <w:gridSpan w:val="5"/>
            <w:shd w:val="clear" w:color="auto" w:fill="auto"/>
          </w:tcPr>
          <w:p w14:paraId="79C21843" w14:textId="77777777" w:rsidR="00BC64A8" w:rsidRDefault="007D6D18" w:rsidP="00280B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（名）</w:t>
            </w:r>
          </w:p>
        </w:tc>
      </w:tr>
      <w:tr w:rsidR="00BC64A8" w14:paraId="44AF42B8" w14:textId="77777777" w:rsidTr="00381BE9">
        <w:trPr>
          <w:trHeight w:val="560"/>
        </w:trPr>
        <w:tc>
          <w:tcPr>
            <w:tcW w:w="2711" w:type="dxa"/>
            <w:gridSpan w:val="2"/>
            <w:shd w:val="clear" w:color="auto" w:fill="auto"/>
            <w:vAlign w:val="center"/>
          </w:tcPr>
          <w:p w14:paraId="2A78277D" w14:textId="77777777" w:rsidR="00BC64A8" w:rsidRDefault="00BC64A8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41"/>
                <w:kern w:val="0"/>
                <w:fitText w:val="2170" w:id="-1246064637"/>
              </w:rPr>
              <w:t>ローマ字つづ</w:t>
            </w:r>
            <w:r w:rsidRPr="00280BFC">
              <w:rPr>
                <w:rFonts w:hint="eastAsia"/>
                <w:spacing w:val="-1"/>
                <w:kern w:val="0"/>
                <w:fitText w:val="2170" w:id="-1246064637"/>
              </w:rPr>
              <w:t>り</w:t>
            </w:r>
          </w:p>
        </w:tc>
        <w:tc>
          <w:tcPr>
            <w:tcW w:w="3906" w:type="dxa"/>
            <w:gridSpan w:val="2"/>
            <w:shd w:val="clear" w:color="auto" w:fill="auto"/>
            <w:vAlign w:val="center"/>
          </w:tcPr>
          <w:p w14:paraId="5E8FA101" w14:textId="77777777" w:rsidR="00BC64A8" w:rsidRDefault="00BC64A8" w:rsidP="00280BFC">
            <w:pPr>
              <w:jc w:val="center"/>
              <w:rPr>
                <w:rFonts w:hint="eastAsia"/>
              </w:rPr>
            </w:pPr>
          </w:p>
        </w:tc>
        <w:tc>
          <w:tcPr>
            <w:tcW w:w="3907" w:type="dxa"/>
            <w:gridSpan w:val="5"/>
            <w:shd w:val="clear" w:color="auto" w:fill="auto"/>
            <w:vAlign w:val="center"/>
          </w:tcPr>
          <w:p w14:paraId="47207EDA" w14:textId="77777777" w:rsidR="00BC64A8" w:rsidRDefault="00BC64A8" w:rsidP="00280BFC">
            <w:pPr>
              <w:jc w:val="center"/>
              <w:rPr>
                <w:rFonts w:hint="eastAsia"/>
              </w:rPr>
            </w:pPr>
          </w:p>
        </w:tc>
      </w:tr>
      <w:tr w:rsidR="00BC64A8" w14:paraId="138605BA" w14:textId="77777777" w:rsidTr="00381BE9">
        <w:trPr>
          <w:trHeight w:val="696"/>
        </w:trPr>
        <w:tc>
          <w:tcPr>
            <w:tcW w:w="2711" w:type="dxa"/>
            <w:gridSpan w:val="2"/>
            <w:shd w:val="clear" w:color="auto" w:fill="auto"/>
            <w:vAlign w:val="center"/>
          </w:tcPr>
          <w:p w14:paraId="129F584D" w14:textId="77777777" w:rsidR="00BC64A8" w:rsidRDefault="00BC64A8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201"/>
                <w:kern w:val="0"/>
                <w:fitText w:val="2170" w:id="-1246064636"/>
              </w:rPr>
              <w:t>生年月</w:t>
            </w:r>
            <w:r w:rsidRPr="00280BFC">
              <w:rPr>
                <w:rFonts w:hint="eastAsia"/>
                <w:spacing w:val="2"/>
                <w:kern w:val="0"/>
                <w:fitText w:val="2170" w:id="-1246064636"/>
              </w:rPr>
              <w:t>日</w:t>
            </w:r>
          </w:p>
        </w:tc>
        <w:tc>
          <w:tcPr>
            <w:tcW w:w="3906" w:type="dxa"/>
            <w:gridSpan w:val="2"/>
            <w:shd w:val="clear" w:color="auto" w:fill="auto"/>
            <w:vAlign w:val="center"/>
          </w:tcPr>
          <w:p w14:paraId="060B3215" w14:textId="77777777" w:rsidR="00BC64A8" w:rsidRDefault="007D6D18" w:rsidP="00280BFC">
            <w:pPr>
              <w:ind w:firstLineChars="100" w:firstLine="21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（西暦）　　　　年　　月　　日</w:t>
            </w: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14:paraId="768CF444" w14:textId="77777777" w:rsidR="00BC64A8" w:rsidRDefault="007D6D18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86"/>
                <w:kern w:val="0"/>
                <w:fitText w:val="651" w:id="-1246064384"/>
              </w:rPr>
              <w:t>性</w:t>
            </w:r>
            <w:r w:rsidRPr="00280BFC">
              <w:rPr>
                <w:rFonts w:hint="eastAsia"/>
                <w:kern w:val="0"/>
                <w:fitText w:val="651" w:id="-1246064384"/>
              </w:rPr>
              <w:t>別</w:t>
            </w:r>
          </w:p>
        </w:tc>
        <w:tc>
          <w:tcPr>
            <w:tcW w:w="3038" w:type="dxa"/>
            <w:gridSpan w:val="3"/>
            <w:shd w:val="clear" w:color="auto" w:fill="auto"/>
            <w:vAlign w:val="center"/>
          </w:tcPr>
          <w:p w14:paraId="1883CE17" w14:textId="77777777" w:rsidR="00BC64A8" w:rsidRDefault="007D6D18" w:rsidP="00280BFC">
            <w:pPr>
              <w:ind w:firstLineChars="100" w:firstLine="21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男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・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女　</w:t>
            </w:r>
            <w:r w:rsidR="00C55F7F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（○で囲む）</w:t>
            </w:r>
          </w:p>
        </w:tc>
      </w:tr>
      <w:tr w:rsidR="00BC64A8" w14:paraId="2471E987" w14:textId="77777777" w:rsidTr="00381BE9">
        <w:trPr>
          <w:trHeight w:val="565"/>
        </w:trPr>
        <w:tc>
          <w:tcPr>
            <w:tcW w:w="2711" w:type="dxa"/>
            <w:gridSpan w:val="2"/>
            <w:shd w:val="clear" w:color="auto" w:fill="auto"/>
            <w:vAlign w:val="center"/>
          </w:tcPr>
          <w:p w14:paraId="17965AFC" w14:textId="77777777" w:rsidR="00BC64A8" w:rsidRDefault="00BC64A8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201"/>
                <w:kern w:val="0"/>
                <w:fitText w:val="2170" w:id="-1246064635"/>
              </w:rPr>
              <w:t>会員種</w:t>
            </w:r>
            <w:r w:rsidRPr="00280BFC">
              <w:rPr>
                <w:rFonts w:hint="eastAsia"/>
                <w:spacing w:val="2"/>
                <w:kern w:val="0"/>
                <w:fitText w:val="2170" w:id="-1246064635"/>
              </w:rPr>
              <w:t>別</w:t>
            </w:r>
          </w:p>
        </w:tc>
        <w:tc>
          <w:tcPr>
            <w:tcW w:w="7813" w:type="dxa"/>
            <w:gridSpan w:val="7"/>
            <w:shd w:val="clear" w:color="auto" w:fill="auto"/>
            <w:vAlign w:val="center"/>
          </w:tcPr>
          <w:p w14:paraId="7E2D21AD" w14:textId="77777777" w:rsidR="00BC64A8" w:rsidRDefault="00B376C3" w:rsidP="00280BFC">
            <w:pPr>
              <w:jc w:val="right"/>
              <w:rPr>
                <w:rFonts w:hint="eastAsia"/>
              </w:rPr>
            </w:pPr>
            <w:r>
              <w:rPr>
                <w:rFonts w:hint="eastAsia"/>
              </w:rPr>
              <w:t>正　会　員　・　学　生　会　員　・　賛　助　会　員　　（○で囲む）</w:t>
            </w:r>
          </w:p>
        </w:tc>
      </w:tr>
      <w:tr w:rsidR="00106226" w14:paraId="06BA9056" w14:textId="77777777">
        <w:tc>
          <w:tcPr>
            <w:tcW w:w="467" w:type="dxa"/>
            <w:vMerge w:val="restart"/>
            <w:shd w:val="clear" w:color="auto" w:fill="auto"/>
            <w:vAlign w:val="center"/>
          </w:tcPr>
          <w:p w14:paraId="4118A74D" w14:textId="77777777" w:rsidR="00106226" w:rsidRDefault="00106226" w:rsidP="00280B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勤</w:t>
            </w:r>
          </w:p>
          <w:p w14:paraId="69D704D8" w14:textId="77777777" w:rsidR="00106226" w:rsidRDefault="00106226" w:rsidP="00280B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務</w:t>
            </w:r>
          </w:p>
          <w:p w14:paraId="78E1C46E" w14:textId="77777777" w:rsidR="00106226" w:rsidRDefault="00106226" w:rsidP="00280B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先</w:t>
            </w:r>
          </w:p>
          <w:p w14:paraId="0839BABB" w14:textId="77777777" w:rsidR="00106226" w:rsidRDefault="00106226" w:rsidP="00280B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・</w:t>
            </w:r>
          </w:p>
          <w:p w14:paraId="29BD5AB2" w14:textId="77777777" w:rsidR="00106226" w:rsidRDefault="00106226" w:rsidP="00280B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就</w:t>
            </w:r>
          </w:p>
          <w:p w14:paraId="604D326F" w14:textId="77777777" w:rsidR="00106226" w:rsidRDefault="00106226" w:rsidP="00280B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学</w:t>
            </w:r>
          </w:p>
          <w:p w14:paraId="0C94A904" w14:textId="77777777" w:rsidR="00106226" w:rsidRDefault="00106226" w:rsidP="00280B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先</w:t>
            </w:r>
          </w:p>
        </w:tc>
        <w:tc>
          <w:tcPr>
            <w:tcW w:w="2244" w:type="dxa"/>
            <w:shd w:val="clear" w:color="auto" w:fill="auto"/>
            <w:vAlign w:val="center"/>
          </w:tcPr>
          <w:p w14:paraId="3E24A604" w14:textId="77777777" w:rsidR="00106226" w:rsidRDefault="00106226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29"/>
                <w:kern w:val="0"/>
                <w:fitText w:val="1736" w:id="-1246064892"/>
              </w:rPr>
              <w:t>名称・部局</w:t>
            </w:r>
            <w:r w:rsidRPr="00280BFC">
              <w:rPr>
                <w:rFonts w:hint="eastAsia"/>
                <w:spacing w:val="3"/>
                <w:kern w:val="0"/>
                <w:fitText w:val="1736" w:id="-1246064892"/>
              </w:rPr>
              <w:t>・</w:t>
            </w:r>
          </w:p>
          <w:p w14:paraId="1F01BDB3" w14:textId="77777777" w:rsidR="00106226" w:rsidRDefault="00106226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29"/>
                <w:kern w:val="0"/>
                <w:fitText w:val="1736" w:id="-1246064891"/>
              </w:rPr>
              <w:t>部・課・学</w:t>
            </w:r>
            <w:r w:rsidRPr="00280BFC">
              <w:rPr>
                <w:rFonts w:hint="eastAsia"/>
                <w:spacing w:val="3"/>
                <w:kern w:val="0"/>
                <w:fitText w:val="1736" w:id="-1246064891"/>
              </w:rPr>
              <w:t>科</w:t>
            </w:r>
          </w:p>
          <w:p w14:paraId="20D73221" w14:textId="77777777" w:rsidR="00106226" w:rsidRPr="00BC64A8" w:rsidRDefault="00106226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628"/>
                <w:kern w:val="0"/>
                <w:fitText w:val="1736" w:id="-1246064890"/>
              </w:rPr>
              <w:t>名</w:t>
            </w:r>
            <w:r w:rsidRPr="00280BFC">
              <w:rPr>
                <w:rFonts w:hint="eastAsia"/>
                <w:kern w:val="0"/>
                <w:fitText w:val="1736" w:id="-1246064890"/>
              </w:rPr>
              <w:t>等</w:t>
            </w:r>
          </w:p>
        </w:tc>
        <w:tc>
          <w:tcPr>
            <w:tcW w:w="7813" w:type="dxa"/>
            <w:gridSpan w:val="7"/>
            <w:shd w:val="clear" w:color="auto" w:fill="auto"/>
          </w:tcPr>
          <w:p w14:paraId="7AAAD501" w14:textId="77777777" w:rsidR="00106226" w:rsidRDefault="00106226" w:rsidP="00BC64A8">
            <w:pPr>
              <w:rPr>
                <w:rFonts w:hint="eastAsia"/>
              </w:rPr>
            </w:pPr>
          </w:p>
        </w:tc>
      </w:tr>
      <w:tr w:rsidR="00106226" w14:paraId="1D00E77B" w14:textId="77777777">
        <w:tc>
          <w:tcPr>
            <w:tcW w:w="467" w:type="dxa"/>
            <w:vMerge/>
            <w:shd w:val="clear" w:color="auto" w:fill="auto"/>
          </w:tcPr>
          <w:p w14:paraId="3E3FE838" w14:textId="77777777" w:rsidR="00106226" w:rsidRDefault="00106226" w:rsidP="00BC64A8">
            <w:pPr>
              <w:rPr>
                <w:rFonts w:hint="eastAsia"/>
              </w:rPr>
            </w:pPr>
          </w:p>
        </w:tc>
        <w:tc>
          <w:tcPr>
            <w:tcW w:w="2244" w:type="dxa"/>
            <w:shd w:val="clear" w:color="auto" w:fill="auto"/>
            <w:vAlign w:val="center"/>
          </w:tcPr>
          <w:p w14:paraId="34BC6FEE" w14:textId="77777777" w:rsidR="00106226" w:rsidRDefault="00106226" w:rsidP="00280BFC">
            <w:pPr>
              <w:jc w:val="center"/>
              <w:rPr>
                <w:rFonts w:hint="eastAsia"/>
              </w:rPr>
            </w:pPr>
          </w:p>
          <w:p w14:paraId="3C1ED128" w14:textId="77777777" w:rsidR="00106226" w:rsidRDefault="00106226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254"/>
                <w:kern w:val="0"/>
                <w:fitText w:val="1736" w:id="-1246064893"/>
              </w:rPr>
              <w:t>所在</w:t>
            </w:r>
            <w:r w:rsidRPr="00280BFC">
              <w:rPr>
                <w:rFonts w:hint="eastAsia"/>
                <w:kern w:val="0"/>
                <w:fitText w:val="1736" w:id="-1246064893"/>
              </w:rPr>
              <w:t>地</w:t>
            </w:r>
          </w:p>
          <w:p w14:paraId="054AC141" w14:textId="77777777" w:rsidR="00106226" w:rsidRDefault="00106226" w:rsidP="00280BFC">
            <w:pPr>
              <w:jc w:val="center"/>
              <w:rPr>
                <w:rFonts w:hint="eastAsia"/>
              </w:rPr>
            </w:pPr>
          </w:p>
        </w:tc>
        <w:tc>
          <w:tcPr>
            <w:tcW w:w="7813" w:type="dxa"/>
            <w:gridSpan w:val="7"/>
            <w:shd w:val="clear" w:color="auto" w:fill="auto"/>
          </w:tcPr>
          <w:p w14:paraId="1FE4864C" w14:textId="77777777" w:rsidR="00106226" w:rsidRDefault="00106226" w:rsidP="00BC64A8">
            <w:pPr>
              <w:rPr>
                <w:rFonts w:hint="eastAsia"/>
              </w:rPr>
            </w:pPr>
            <w:r>
              <w:rPr>
                <w:rFonts w:hint="eastAsia"/>
              </w:rPr>
              <w:t>〒</w:t>
            </w:r>
          </w:p>
        </w:tc>
      </w:tr>
      <w:tr w:rsidR="00BC64A8" w14:paraId="1DED2DEB" w14:textId="77777777" w:rsidTr="00381BE9">
        <w:trPr>
          <w:trHeight w:val="708"/>
        </w:trPr>
        <w:tc>
          <w:tcPr>
            <w:tcW w:w="467" w:type="dxa"/>
            <w:vMerge/>
            <w:shd w:val="clear" w:color="auto" w:fill="auto"/>
          </w:tcPr>
          <w:p w14:paraId="46BD134E" w14:textId="77777777" w:rsidR="00BC64A8" w:rsidRDefault="00BC64A8" w:rsidP="00BC64A8">
            <w:pPr>
              <w:rPr>
                <w:rFonts w:hint="eastAsia"/>
              </w:rPr>
            </w:pPr>
          </w:p>
        </w:tc>
        <w:tc>
          <w:tcPr>
            <w:tcW w:w="2244" w:type="dxa"/>
            <w:shd w:val="clear" w:color="auto" w:fill="auto"/>
            <w:vAlign w:val="center"/>
          </w:tcPr>
          <w:p w14:paraId="5E9A64F6" w14:textId="77777777" w:rsidR="00BC64A8" w:rsidRDefault="00BC64A8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67"/>
                <w:kern w:val="0"/>
                <w:fitText w:val="1736" w:id="-1246064894"/>
              </w:rPr>
              <w:t>職（学年</w:t>
            </w:r>
            <w:r w:rsidRPr="00280BFC">
              <w:rPr>
                <w:rFonts w:hint="eastAsia"/>
                <w:kern w:val="0"/>
                <w:fitText w:val="1736" w:id="-1246064894"/>
              </w:rPr>
              <w:t>）</w:t>
            </w:r>
          </w:p>
        </w:tc>
        <w:tc>
          <w:tcPr>
            <w:tcW w:w="3472" w:type="dxa"/>
            <w:shd w:val="clear" w:color="auto" w:fill="auto"/>
            <w:vAlign w:val="center"/>
          </w:tcPr>
          <w:p w14:paraId="64201219" w14:textId="77777777" w:rsidR="00BC64A8" w:rsidRDefault="00BC64A8" w:rsidP="00280BFC">
            <w:pPr>
              <w:jc w:val="center"/>
              <w:rPr>
                <w:rFonts w:hint="eastAsia"/>
              </w:rPr>
            </w:pPr>
          </w:p>
        </w:tc>
        <w:tc>
          <w:tcPr>
            <w:tcW w:w="1520" w:type="dxa"/>
            <w:gridSpan w:val="4"/>
            <w:shd w:val="clear" w:color="auto" w:fill="auto"/>
            <w:vAlign w:val="center"/>
          </w:tcPr>
          <w:p w14:paraId="3D633607" w14:textId="77777777" w:rsidR="00BC64A8" w:rsidRDefault="007D6D18" w:rsidP="00280B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指導教官名</w:t>
            </w:r>
          </w:p>
          <w:p w14:paraId="221C886E" w14:textId="77777777" w:rsidR="007D6D18" w:rsidRPr="00280BFC" w:rsidRDefault="007D6D18" w:rsidP="00280BFC">
            <w:pPr>
              <w:jc w:val="center"/>
              <w:rPr>
                <w:rFonts w:hint="eastAsia"/>
                <w:sz w:val="20"/>
                <w:szCs w:val="20"/>
              </w:rPr>
            </w:pPr>
            <w:r w:rsidRPr="00280BFC">
              <w:rPr>
                <w:rFonts w:hint="eastAsia"/>
                <w:sz w:val="20"/>
                <w:szCs w:val="20"/>
              </w:rPr>
              <w:t>（学生の場合）</w:t>
            </w:r>
          </w:p>
        </w:tc>
        <w:tc>
          <w:tcPr>
            <w:tcW w:w="2821" w:type="dxa"/>
            <w:gridSpan w:val="2"/>
            <w:shd w:val="clear" w:color="auto" w:fill="auto"/>
            <w:vAlign w:val="center"/>
          </w:tcPr>
          <w:p w14:paraId="3BAAAE4A" w14:textId="77777777" w:rsidR="00BC64A8" w:rsidRDefault="00BC64A8" w:rsidP="00280BFC">
            <w:pPr>
              <w:jc w:val="center"/>
              <w:rPr>
                <w:rFonts w:hint="eastAsia"/>
              </w:rPr>
            </w:pPr>
          </w:p>
        </w:tc>
      </w:tr>
      <w:tr w:rsidR="00BC64A8" w14:paraId="79572F23" w14:textId="77777777" w:rsidTr="00381BE9">
        <w:trPr>
          <w:trHeight w:val="554"/>
        </w:trPr>
        <w:tc>
          <w:tcPr>
            <w:tcW w:w="467" w:type="dxa"/>
            <w:vMerge/>
            <w:shd w:val="clear" w:color="auto" w:fill="auto"/>
          </w:tcPr>
          <w:p w14:paraId="2F074C77" w14:textId="77777777" w:rsidR="00BC64A8" w:rsidRDefault="00BC64A8" w:rsidP="00BC64A8">
            <w:pPr>
              <w:rPr>
                <w:rFonts w:hint="eastAsia"/>
              </w:rPr>
            </w:pPr>
          </w:p>
        </w:tc>
        <w:tc>
          <w:tcPr>
            <w:tcW w:w="2244" w:type="dxa"/>
            <w:shd w:val="clear" w:color="auto" w:fill="auto"/>
            <w:vAlign w:val="center"/>
          </w:tcPr>
          <w:p w14:paraId="460D3EA2" w14:textId="77777777" w:rsidR="00BC64A8" w:rsidRDefault="00BC64A8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628"/>
                <w:kern w:val="0"/>
                <w:fitText w:val="1736" w:id="-1246064895"/>
              </w:rPr>
              <w:t>電</w:t>
            </w:r>
            <w:r w:rsidRPr="00280BFC">
              <w:rPr>
                <w:rFonts w:hint="eastAsia"/>
                <w:kern w:val="0"/>
                <w:fitText w:val="1736" w:id="-1246064895"/>
              </w:rPr>
              <w:t>話</w:t>
            </w:r>
          </w:p>
        </w:tc>
        <w:tc>
          <w:tcPr>
            <w:tcW w:w="3472" w:type="dxa"/>
            <w:shd w:val="clear" w:color="auto" w:fill="auto"/>
            <w:vAlign w:val="center"/>
          </w:tcPr>
          <w:p w14:paraId="052898AF" w14:textId="77777777" w:rsidR="00BC64A8" w:rsidRDefault="00BC64A8" w:rsidP="00280BFC">
            <w:pPr>
              <w:jc w:val="center"/>
              <w:rPr>
                <w:rFonts w:hint="eastAsia"/>
              </w:rPr>
            </w:pPr>
          </w:p>
        </w:tc>
        <w:tc>
          <w:tcPr>
            <w:tcW w:w="1520" w:type="dxa"/>
            <w:gridSpan w:val="4"/>
            <w:shd w:val="clear" w:color="auto" w:fill="auto"/>
            <w:vAlign w:val="center"/>
          </w:tcPr>
          <w:p w14:paraId="01761E29" w14:textId="77777777" w:rsidR="00BC64A8" w:rsidRDefault="001345C1" w:rsidP="00280B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ファックス</w:t>
            </w:r>
          </w:p>
        </w:tc>
        <w:tc>
          <w:tcPr>
            <w:tcW w:w="2821" w:type="dxa"/>
            <w:gridSpan w:val="2"/>
            <w:shd w:val="clear" w:color="auto" w:fill="auto"/>
            <w:vAlign w:val="center"/>
          </w:tcPr>
          <w:p w14:paraId="2B6FC14B" w14:textId="77777777" w:rsidR="00BC64A8" w:rsidRDefault="00BC64A8" w:rsidP="00280BFC">
            <w:pPr>
              <w:jc w:val="center"/>
              <w:rPr>
                <w:rFonts w:hint="eastAsia"/>
              </w:rPr>
            </w:pPr>
          </w:p>
        </w:tc>
      </w:tr>
      <w:tr w:rsidR="00BC64A8" w14:paraId="20287461" w14:textId="77777777" w:rsidTr="00381BE9">
        <w:trPr>
          <w:trHeight w:val="702"/>
        </w:trPr>
        <w:tc>
          <w:tcPr>
            <w:tcW w:w="467" w:type="dxa"/>
            <w:vMerge/>
            <w:shd w:val="clear" w:color="auto" w:fill="auto"/>
          </w:tcPr>
          <w:p w14:paraId="20B855B4" w14:textId="77777777" w:rsidR="00BC64A8" w:rsidRDefault="00BC64A8" w:rsidP="00BC64A8">
            <w:pPr>
              <w:rPr>
                <w:rFonts w:hint="eastAsia"/>
              </w:rPr>
            </w:pPr>
          </w:p>
        </w:tc>
        <w:tc>
          <w:tcPr>
            <w:tcW w:w="2244" w:type="dxa"/>
            <w:shd w:val="clear" w:color="auto" w:fill="auto"/>
            <w:vAlign w:val="center"/>
          </w:tcPr>
          <w:p w14:paraId="5ABC9F8C" w14:textId="77777777" w:rsidR="00BC64A8" w:rsidRDefault="00BC64A8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4"/>
                <w:kern w:val="0"/>
                <w:fitText w:val="1736" w:id="-1246064896"/>
              </w:rPr>
              <w:t>E-mail addres</w:t>
            </w:r>
            <w:r w:rsidRPr="00280BFC">
              <w:rPr>
                <w:rFonts w:hint="eastAsia"/>
                <w:spacing w:val="8"/>
                <w:kern w:val="0"/>
                <w:fitText w:val="1736" w:id="-1246064896"/>
              </w:rPr>
              <w:t>s</w:t>
            </w:r>
          </w:p>
        </w:tc>
        <w:tc>
          <w:tcPr>
            <w:tcW w:w="7813" w:type="dxa"/>
            <w:gridSpan w:val="7"/>
            <w:shd w:val="clear" w:color="auto" w:fill="auto"/>
            <w:vAlign w:val="center"/>
          </w:tcPr>
          <w:p w14:paraId="1141B0CD" w14:textId="77777777" w:rsidR="00BC64A8" w:rsidRDefault="00BC64A8" w:rsidP="00106226">
            <w:pPr>
              <w:rPr>
                <w:rFonts w:hint="eastAsia"/>
              </w:rPr>
            </w:pPr>
          </w:p>
        </w:tc>
      </w:tr>
      <w:tr w:rsidR="00106226" w14:paraId="0702E564" w14:textId="77777777">
        <w:trPr>
          <w:trHeight w:val="830"/>
        </w:trPr>
        <w:tc>
          <w:tcPr>
            <w:tcW w:w="467" w:type="dxa"/>
            <w:vMerge w:val="restart"/>
            <w:shd w:val="clear" w:color="auto" w:fill="auto"/>
            <w:vAlign w:val="center"/>
          </w:tcPr>
          <w:p w14:paraId="4B0560CA" w14:textId="77777777" w:rsidR="00106226" w:rsidRDefault="00106226" w:rsidP="00280B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自</w:t>
            </w:r>
          </w:p>
          <w:p w14:paraId="285EFE06" w14:textId="77777777" w:rsidR="00106226" w:rsidRDefault="00106226" w:rsidP="00280BFC">
            <w:pPr>
              <w:jc w:val="center"/>
              <w:rPr>
                <w:rFonts w:hint="eastAsia"/>
              </w:rPr>
            </w:pPr>
          </w:p>
          <w:p w14:paraId="5F440172" w14:textId="77777777" w:rsidR="00106226" w:rsidRDefault="00106226" w:rsidP="00280BFC">
            <w:pPr>
              <w:jc w:val="center"/>
              <w:rPr>
                <w:rFonts w:hint="eastAsia"/>
              </w:rPr>
            </w:pPr>
          </w:p>
          <w:p w14:paraId="4EF86760" w14:textId="77777777" w:rsidR="00106226" w:rsidRDefault="00106226" w:rsidP="00280B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宅</w:t>
            </w:r>
          </w:p>
        </w:tc>
        <w:tc>
          <w:tcPr>
            <w:tcW w:w="2244" w:type="dxa"/>
            <w:shd w:val="clear" w:color="auto" w:fill="auto"/>
            <w:vAlign w:val="center"/>
          </w:tcPr>
          <w:p w14:paraId="2AA2BC79" w14:textId="77777777" w:rsidR="00106226" w:rsidRDefault="00106226" w:rsidP="00280BFC">
            <w:pPr>
              <w:jc w:val="center"/>
              <w:rPr>
                <w:rFonts w:hint="eastAsia"/>
              </w:rPr>
            </w:pPr>
          </w:p>
          <w:p w14:paraId="40252554" w14:textId="77777777" w:rsidR="00106226" w:rsidRDefault="00106226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129"/>
                <w:kern w:val="0"/>
                <w:fitText w:val="1736" w:id="-1246065148"/>
              </w:rPr>
              <w:t>自宅住</w:t>
            </w:r>
            <w:r w:rsidRPr="00280BFC">
              <w:rPr>
                <w:rFonts w:hint="eastAsia"/>
                <w:spacing w:val="1"/>
                <w:kern w:val="0"/>
                <w:fitText w:val="1736" w:id="-1246065148"/>
              </w:rPr>
              <w:t>所</w:t>
            </w:r>
          </w:p>
          <w:p w14:paraId="6C15EA45" w14:textId="77777777" w:rsidR="00106226" w:rsidRDefault="00106226" w:rsidP="00280BFC">
            <w:pPr>
              <w:jc w:val="center"/>
              <w:rPr>
                <w:rFonts w:hint="eastAsia"/>
              </w:rPr>
            </w:pPr>
          </w:p>
        </w:tc>
        <w:tc>
          <w:tcPr>
            <w:tcW w:w="7813" w:type="dxa"/>
            <w:gridSpan w:val="7"/>
            <w:shd w:val="clear" w:color="auto" w:fill="auto"/>
          </w:tcPr>
          <w:p w14:paraId="1FC94258" w14:textId="77777777" w:rsidR="00106226" w:rsidRDefault="00106226" w:rsidP="00BC64A8">
            <w:pPr>
              <w:rPr>
                <w:rFonts w:hint="eastAsia"/>
              </w:rPr>
            </w:pPr>
            <w:r>
              <w:rPr>
                <w:rFonts w:hint="eastAsia"/>
              </w:rPr>
              <w:t>〒</w:t>
            </w:r>
          </w:p>
        </w:tc>
      </w:tr>
      <w:tr w:rsidR="00BC64A8" w14:paraId="09DBB8A0" w14:textId="77777777" w:rsidTr="00381BE9">
        <w:trPr>
          <w:trHeight w:val="547"/>
        </w:trPr>
        <w:tc>
          <w:tcPr>
            <w:tcW w:w="467" w:type="dxa"/>
            <w:vMerge/>
            <w:shd w:val="clear" w:color="auto" w:fill="auto"/>
          </w:tcPr>
          <w:p w14:paraId="1526E261" w14:textId="77777777" w:rsidR="00BC64A8" w:rsidRDefault="00BC64A8" w:rsidP="00BC64A8">
            <w:pPr>
              <w:rPr>
                <w:rFonts w:hint="eastAsia"/>
              </w:rPr>
            </w:pPr>
          </w:p>
        </w:tc>
        <w:tc>
          <w:tcPr>
            <w:tcW w:w="2244" w:type="dxa"/>
            <w:shd w:val="clear" w:color="auto" w:fill="auto"/>
            <w:vAlign w:val="center"/>
          </w:tcPr>
          <w:p w14:paraId="0FC76DCC" w14:textId="77777777" w:rsidR="00BC64A8" w:rsidRDefault="00BC64A8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628"/>
                <w:kern w:val="0"/>
                <w:fitText w:val="1736" w:id="-1246065151"/>
              </w:rPr>
              <w:t>電</w:t>
            </w:r>
            <w:r w:rsidRPr="00280BFC">
              <w:rPr>
                <w:rFonts w:hint="eastAsia"/>
                <w:kern w:val="0"/>
                <w:fitText w:val="1736" w:id="-1246065151"/>
              </w:rPr>
              <w:t>話</w:t>
            </w:r>
          </w:p>
        </w:tc>
        <w:tc>
          <w:tcPr>
            <w:tcW w:w="3472" w:type="dxa"/>
            <w:shd w:val="clear" w:color="auto" w:fill="auto"/>
            <w:vAlign w:val="center"/>
          </w:tcPr>
          <w:p w14:paraId="70CBD451" w14:textId="77777777" w:rsidR="00BC64A8" w:rsidRDefault="00BC64A8" w:rsidP="00280BFC">
            <w:pPr>
              <w:jc w:val="center"/>
              <w:rPr>
                <w:rFonts w:hint="eastAsia"/>
              </w:rPr>
            </w:pPr>
          </w:p>
        </w:tc>
        <w:tc>
          <w:tcPr>
            <w:tcW w:w="1520" w:type="dxa"/>
            <w:gridSpan w:val="4"/>
            <w:shd w:val="clear" w:color="auto" w:fill="auto"/>
            <w:vAlign w:val="center"/>
          </w:tcPr>
          <w:p w14:paraId="569D23E1" w14:textId="77777777" w:rsidR="00BC64A8" w:rsidRDefault="001345C1" w:rsidP="00280BF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ファックス</w:t>
            </w:r>
          </w:p>
        </w:tc>
        <w:tc>
          <w:tcPr>
            <w:tcW w:w="2821" w:type="dxa"/>
            <w:gridSpan w:val="2"/>
            <w:shd w:val="clear" w:color="auto" w:fill="auto"/>
            <w:vAlign w:val="center"/>
          </w:tcPr>
          <w:p w14:paraId="657663B3" w14:textId="77777777" w:rsidR="00BC64A8" w:rsidRDefault="00BC64A8" w:rsidP="00280BFC">
            <w:pPr>
              <w:jc w:val="center"/>
              <w:rPr>
                <w:rFonts w:hint="eastAsia"/>
              </w:rPr>
            </w:pPr>
          </w:p>
        </w:tc>
      </w:tr>
      <w:tr w:rsidR="00BC64A8" w14:paraId="725C7226" w14:textId="77777777" w:rsidTr="00381BE9">
        <w:trPr>
          <w:trHeight w:val="707"/>
        </w:trPr>
        <w:tc>
          <w:tcPr>
            <w:tcW w:w="467" w:type="dxa"/>
            <w:vMerge/>
            <w:shd w:val="clear" w:color="auto" w:fill="auto"/>
          </w:tcPr>
          <w:p w14:paraId="4D46897F" w14:textId="77777777" w:rsidR="00BC64A8" w:rsidRDefault="00BC64A8" w:rsidP="00BC64A8">
            <w:pPr>
              <w:rPr>
                <w:rFonts w:hint="eastAsia"/>
              </w:rPr>
            </w:pPr>
          </w:p>
        </w:tc>
        <w:tc>
          <w:tcPr>
            <w:tcW w:w="2244" w:type="dxa"/>
            <w:shd w:val="clear" w:color="auto" w:fill="auto"/>
            <w:vAlign w:val="center"/>
          </w:tcPr>
          <w:p w14:paraId="2615AFE5" w14:textId="77777777" w:rsidR="00BC64A8" w:rsidRDefault="00BC64A8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4"/>
                <w:kern w:val="0"/>
                <w:fitText w:val="1736" w:id="-1246065150"/>
              </w:rPr>
              <w:t>E-mail addres</w:t>
            </w:r>
            <w:r w:rsidRPr="00280BFC">
              <w:rPr>
                <w:rFonts w:hint="eastAsia"/>
                <w:spacing w:val="8"/>
                <w:kern w:val="0"/>
                <w:fitText w:val="1736" w:id="-1246065150"/>
              </w:rPr>
              <w:t>s</w:t>
            </w:r>
          </w:p>
        </w:tc>
        <w:tc>
          <w:tcPr>
            <w:tcW w:w="7813" w:type="dxa"/>
            <w:gridSpan w:val="7"/>
            <w:shd w:val="clear" w:color="auto" w:fill="auto"/>
            <w:vAlign w:val="center"/>
          </w:tcPr>
          <w:p w14:paraId="2909A71B" w14:textId="77777777" w:rsidR="00BC64A8" w:rsidRDefault="00BC64A8" w:rsidP="00106226">
            <w:pPr>
              <w:rPr>
                <w:rFonts w:hint="eastAsia"/>
              </w:rPr>
            </w:pPr>
          </w:p>
        </w:tc>
      </w:tr>
      <w:tr w:rsidR="00BC64A8" w14:paraId="257F1C30" w14:textId="77777777" w:rsidTr="00381BE9">
        <w:trPr>
          <w:trHeight w:val="563"/>
        </w:trPr>
        <w:tc>
          <w:tcPr>
            <w:tcW w:w="2711" w:type="dxa"/>
            <w:gridSpan w:val="2"/>
            <w:shd w:val="clear" w:color="auto" w:fill="auto"/>
            <w:vAlign w:val="center"/>
          </w:tcPr>
          <w:p w14:paraId="5F94169C" w14:textId="77777777" w:rsidR="00381BE9" w:rsidRPr="00381BE9" w:rsidRDefault="00BC64A8" w:rsidP="00381BE9">
            <w:pPr>
              <w:jc w:val="center"/>
              <w:rPr>
                <w:rFonts w:hint="eastAsia"/>
                <w:kern w:val="0"/>
              </w:rPr>
            </w:pPr>
            <w:r w:rsidRPr="00381BE9">
              <w:rPr>
                <w:rFonts w:hint="eastAsia"/>
                <w:spacing w:val="73"/>
                <w:kern w:val="0"/>
                <w:fitText w:val="2170" w:id="-1246065406"/>
              </w:rPr>
              <w:t>雑誌等送付</w:t>
            </w:r>
            <w:r w:rsidRPr="00381BE9">
              <w:rPr>
                <w:rFonts w:hint="eastAsia"/>
                <w:kern w:val="0"/>
                <w:fitText w:val="2170" w:id="-1246065406"/>
              </w:rPr>
              <w:t>先</w:t>
            </w:r>
          </w:p>
        </w:tc>
        <w:tc>
          <w:tcPr>
            <w:tcW w:w="7813" w:type="dxa"/>
            <w:gridSpan w:val="7"/>
            <w:shd w:val="clear" w:color="auto" w:fill="auto"/>
            <w:vAlign w:val="center"/>
          </w:tcPr>
          <w:p w14:paraId="4F3453C9" w14:textId="77777777" w:rsidR="00381BE9" w:rsidRPr="00381BE9" w:rsidRDefault="001345C1" w:rsidP="00381BE9">
            <w:pPr>
              <w:ind w:firstLineChars="700" w:firstLine="1520"/>
              <w:rPr>
                <w:rFonts w:hint="eastAsia"/>
              </w:rPr>
            </w:pPr>
            <w:r>
              <w:rPr>
                <w:rFonts w:hint="eastAsia"/>
              </w:rPr>
              <w:t>勤　務　先　・　自</w:t>
            </w:r>
            <w:r w:rsidR="00381BE9"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 xml:space="preserve">　宅</w:t>
            </w:r>
            <w:r w:rsidR="00381BE9"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>（○で囲む）</w:t>
            </w:r>
          </w:p>
        </w:tc>
      </w:tr>
      <w:tr w:rsidR="00381BE9" w14:paraId="74329538" w14:textId="77777777" w:rsidTr="00327AE5">
        <w:trPr>
          <w:trHeight w:val="968"/>
        </w:trPr>
        <w:tc>
          <w:tcPr>
            <w:tcW w:w="2711" w:type="dxa"/>
            <w:gridSpan w:val="2"/>
            <w:shd w:val="clear" w:color="auto" w:fill="auto"/>
            <w:vAlign w:val="center"/>
          </w:tcPr>
          <w:p w14:paraId="186932EF" w14:textId="77777777" w:rsidR="00381BE9" w:rsidRDefault="00381BE9" w:rsidP="00381BE9">
            <w:pPr>
              <w:jc w:val="center"/>
              <w:rPr>
                <w:rFonts w:hint="eastAsia"/>
                <w:kern w:val="0"/>
              </w:rPr>
            </w:pPr>
            <w:r>
              <w:rPr>
                <w:rFonts w:hint="eastAsia"/>
                <w:kern w:val="0"/>
              </w:rPr>
              <w:t>メーリングリスト</w:t>
            </w:r>
          </w:p>
          <w:p w14:paraId="16D3B7F8" w14:textId="77777777" w:rsidR="00012199" w:rsidRDefault="00381BE9" w:rsidP="00012199">
            <w:pPr>
              <w:ind w:firstLineChars="300" w:firstLine="651"/>
              <w:rPr>
                <w:rFonts w:hint="eastAsia"/>
                <w:kern w:val="0"/>
              </w:rPr>
            </w:pPr>
            <w:r>
              <w:rPr>
                <w:rFonts w:hint="eastAsia"/>
                <w:kern w:val="0"/>
              </w:rPr>
              <w:t>登録アドレス</w:t>
            </w:r>
          </w:p>
          <w:p w14:paraId="534560F6" w14:textId="77777777" w:rsidR="00381BE9" w:rsidRPr="00D24563" w:rsidRDefault="00012199" w:rsidP="00012199">
            <w:pPr>
              <w:jc w:val="center"/>
              <w:rPr>
                <w:rFonts w:hint="eastAsia"/>
                <w:kern w:val="0"/>
                <w:sz w:val="22"/>
                <w:szCs w:val="22"/>
              </w:rPr>
            </w:pPr>
            <w:r w:rsidRPr="00D24563">
              <w:rPr>
                <w:rFonts w:hint="eastAsia"/>
                <w:kern w:val="0"/>
                <w:sz w:val="22"/>
                <w:szCs w:val="22"/>
              </w:rPr>
              <w:t>(</w:t>
            </w:r>
            <w:r w:rsidRPr="00D24563">
              <w:rPr>
                <w:rFonts w:hint="eastAsia"/>
                <w:kern w:val="0"/>
                <w:sz w:val="22"/>
                <w:szCs w:val="22"/>
              </w:rPr>
              <w:t>正会員・学生会員のみ</w:t>
            </w:r>
            <w:r w:rsidRPr="00D24563">
              <w:rPr>
                <w:rFonts w:hint="eastAsia"/>
                <w:kern w:val="0"/>
                <w:sz w:val="22"/>
                <w:szCs w:val="22"/>
              </w:rPr>
              <w:t>)</w:t>
            </w:r>
          </w:p>
        </w:tc>
        <w:tc>
          <w:tcPr>
            <w:tcW w:w="7813" w:type="dxa"/>
            <w:gridSpan w:val="7"/>
            <w:shd w:val="clear" w:color="auto" w:fill="auto"/>
            <w:vAlign w:val="center"/>
          </w:tcPr>
          <w:p w14:paraId="27A59C3A" w14:textId="77777777" w:rsidR="00327AE5" w:rsidRDefault="00327AE5" w:rsidP="00012199">
            <w:pPr>
              <w:ind w:firstLineChars="50" w:firstLine="109"/>
              <w:rPr>
                <w:rFonts w:hint="eastAsia"/>
              </w:rPr>
            </w:pPr>
            <w:r>
              <w:rPr>
                <w:rFonts w:hint="eastAsia"/>
              </w:rPr>
              <w:t>勤務先</w:t>
            </w:r>
            <w:r w:rsidR="0001219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・</w:t>
            </w:r>
            <w:r w:rsidR="0001219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自　宅</w:t>
            </w:r>
            <w:r w:rsidR="00D24563">
              <w:rPr>
                <w:rFonts w:hint="eastAsia"/>
              </w:rPr>
              <w:t>・登録しない</w:t>
            </w:r>
            <w:r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○で囲む</w:t>
            </w:r>
            <w:r>
              <w:rPr>
                <w:rFonts w:hint="eastAsia"/>
              </w:rPr>
              <w:t>)</w:t>
            </w:r>
          </w:p>
          <w:p w14:paraId="17673544" w14:textId="77777777" w:rsidR="00381BE9" w:rsidRDefault="00327AE5" w:rsidP="00327AE5">
            <w:pPr>
              <w:rPr>
                <w:rFonts w:hint="eastAsia"/>
              </w:rPr>
            </w:pPr>
            <w:r>
              <w:rPr>
                <w:rFonts w:hint="eastAsia"/>
              </w:rPr>
              <w:t>その他</w:t>
            </w:r>
            <w:r w:rsidR="00D24563">
              <w:rPr>
                <w:rFonts w:hint="eastAsia"/>
              </w:rPr>
              <w:t>アドレス</w:t>
            </w:r>
            <w:r>
              <w:rPr>
                <w:rFonts w:hint="eastAsia"/>
              </w:rPr>
              <w:t>：</w:t>
            </w:r>
          </w:p>
          <w:p w14:paraId="6D731D29" w14:textId="77777777" w:rsidR="00012199" w:rsidRPr="00327AE5" w:rsidRDefault="00012199" w:rsidP="00327AE5">
            <w:pPr>
              <w:rPr>
                <w:rFonts w:hint="eastAsia"/>
              </w:rPr>
            </w:pPr>
          </w:p>
        </w:tc>
      </w:tr>
      <w:tr w:rsidR="00BC64A8" w14:paraId="7B6DE0C8" w14:textId="77777777" w:rsidTr="005F41D4">
        <w:trPr>
          <w:trHeight w:val="685"/>
        </w:trPr>
        <w:tc>
          <w:tcPr>
            <w:tcW w:w="2711" w:type="dxa"/>
            <w:gridSpan w:val="2"/>
            <w:shd w:val="clear" w:color="auto" w:fill="auto"/>
            <w:vAlign w:val="center"/>
          </w:tcPr>
          <w:p w14:paraId="539371C4" w14:textId="77777777" w:rsidR="00BC64A8" w:rsidRDefault="00BC64A8" w:rsidP="00280BFC">
            <w:pPr>
              <w:jc w:val="center"/>
              <w:rPr>
                <w:rFonts w:hint="eastAsia"/>
              </w:rPr>
            </w:pPr>
            <w:r w:rsidRPr="00280BFC">
              <w:rPr>
                <w:rFonts w:hint="eastAsia"/>
                <w:spacing w:val="41"/>
                <w:kern w:val="0"/>
                <w:fitText w:val="2170" w:id="-1246065152"/>
              </w:rPr>
              <w:t>最終学歴・年</w:t>
            </w:r>
            <w:r w:rsidRPr="00280BFC">
              <w:rPr>
                <w:rFonts w:hint="eastAsia"/>
                <w:spacing w:val="-1"/>
                <w:kern w:val="0"/>
                <w:fitText w:val="2170" w:id="-1246065152"/>
              </w:rPr>
              <w:t>次</w:t>
            </w:r>
          </w:p>
        </w:tc>
        <w:tc>
          <w:tcPr>
            <w:tcW w:w="4201" w:type="dxa"/>
            <w:gridSpan w:val="3"/>
            <w:shd w:val="clear" w:color="auto" w:fill="auto"/>
            <w:vAlign w:val="center"/>
          </w:tcPr>
          <w:p w14:paraId="5A803FBF" w14:textId="77777777" w:rsidR="00BC64A8" w:rsidRDefault="00BC64A8" w:rsidP="00280BFC">
            <w:pPr>
              <w:jc w:val="center"/>
              <w:rPr>
                <w:rFonts w:hint="eastAsia"/>
              </w:rPr>
            </w:pPr>
          </w:p>
        </w:tc>
        <w:tc>
          <w:tcPr>
            <w:tcW w:w="1276" w:type="dxa"/>
            <w:gridSpan w:val="3"/>
            <w:shd w:val="clear" w:color="auto" w:fill="auto"/>
            <w:vAlign w:val="center"/>
          </w:tcPr>
          <w:p w14:paraId="051A7089" w14:textId="77777777" w:rsidR="00BC64A8" w:rsidRPr="00381BE9" w:rsidRDefault="001345C1" w:rsidP="00280BFC">
            <w:pPr>
              <w:jc w:val="center"/>
              <w:rPr>
                <w:rFonts w:hint="eastAsia"/>
                <w:sz w:val="22"/>
                <w:szCs w:val="22"/>
              </w:rPr>
            </w:pPr>
            <w:r w:rsidRPr="00327AE5">
              <w:rPr>
                <w:rFonts w:hint="eastAsia"/>
                <w:spacing w:val="214"/>
                <w:kern w:val="0"/>
                <w:sz w:val="22"/>
                <w:szCs w:val="22"/>
                <w:fitText w:val="868" w:id="-1246065408"/>
              </w:rPr>
              <w:t>学</w:t>
            </w:r>
            <w:r w:rsidRPr="00327AE5">
              <w:rPr>
                <w:rFonts w:hint="eastAsia"/>
                <w:kern w:val="0"/>
                <w:sz w:val="22"/>
                <w:szCs w:val="22"/>
                <w:fitText w:val="868" w:id="-1246065408"/>
              </w:rPr>
              <w:t>位</w:t>
            </w:r>
          </w:p>
        </w:tc>
        <w:tc>
          <w:tcPr>
            <w:tcW w:w="2336" w:type="dxa"/>
            <w:shd w:val="clear" w:color="auto" w:fill="auto"/>
            <w:vAlign w:val="center"/>
          </w:tcPr>
          <w:p w14:paraId="625BEBB1" w14:textId="77777777" w:rsidR="00BC64A8" w:rsidRDefault="00BC64A8" w:rsidP="00280BFC">
            <w:pPr>
              <w:jc w:val="center"/>
              <w:rPr>
                <w:rFonts w:hint="eastAsia"/>
              </w:rPr>
            </w:pPr>
          </w:p>
        </w:tc>
      </w:tr>
      <w:tr w:rsidR="00BC64A8" w14:paraId="7E78ED1E" w14:textId="77777777" w:rsidTr="00327AE5">
        <w:trPr>
          <w:trHeight w:val="968"/>
        </w:trPr>
        <w:tc>
          <w:tcPr>
            <w:tcW w:w="10524" w:type="dxa"/>
            <w:gridSpan w:val="9"/>
            <w:shd w:val="clear" w:color="auto" w:fill="auto"/>
          </w:tcPr>
          <w:p w14:paraId="41553FAF" w14:textId="77777777" w:rsidR="00BC64A8" w:rsidRPr="00280BFC" w:rsidRDefault="00C55F7F" w:rsidP="00C55F7F">
            <w:pPr>
              <w:rPr>
                <w:rFonts w:hint="eastAsia"/>
                <w:spacing w:val="20"/>
              </w:rPr>
            </w:pPr>
            <w:r w:rsidRPr="00280BFC">
              <w:rPr>
                <w:rFonts w:hint="eastAsia"/>
                <w:spacing w:val="20"/>
              </w:rPr>
              <w:t>備考欄（学会への要望事項等）</w:t>
            </w:r>
          </w:p>
        </w:tc>
      </w:tr>
    </w:tbl>
    <w:p w14:paraId="002DA238" w14:textId="77777777" w:rsidR="005F41D4" w:rsidRDefault="00C55F7F" w:rsidP="001345C1">
      <w:pPr>
        <w:rPr>
          <w:sz w:val="22"/>
          <w:szCs w:val="22"/>
        </w:rPr>
      </w:pPr>
      <w:r w:rsidRPr="00F2396F">
        <w:rPr>
          <w:rFonts w:hint="eastAsia"/>
          <w:sz w:val="22"/>
          <w:szCs w:val="22"/>
        </w:rPr>
        <w:t>入会申込書提出先：</w:t>
      </w:r>
      <w:r w:rsidR="00D56C56" w:rsidRPr="00F2396F">
        <w:rPr>
          <w:rFonts w:hint="eastAsia"/>
          <w:sz w:val="22"/>
          <w:szCs w:val="22"/>
        </w:rPr>
        <w:t>一般社団法人</w:t>
      </w:r>
      <w:r w:rsidRPr="00F2396F">
        <w:rPr>
          <w:rFonts w:hint="eastAsia"/>
          <w:sz w:val="22"/>
          <w:szCs w:val="22"/>
        </w:rPr>
        <w:t xml:space="preserve">日本放射線安全管理学会事務局　</w:t>
      </w:r>
      <w:r w:rsidR="00106226">
        <w:rPr>
          <w:rFonts w:hint="eastAsia"/>
          <w:sz w:val="22"/>
          <w:szCs w:val="22"/>
        </w:rPr>
        <w:t>E</w:t>
      </w:r>
      <w:r w:rsidR="00A00F4A">
        <w:rPr>
          <w:sz w:val="22"/>
          <w:szCs w:val="22"/>
        </w:rPr>
        <w:t>-</w:t>
      </w:r>
      <w:r w:rsidR="00F2396F" w:rsidRPr="00F2396F">
        <w:rPr>
          <w:rFonts w:hint="eastAsia"/>
          <w:sz w:val="22"/>
          <w:szCs w:val="22"/>
        </w:rPr>
        <w:t>mail</w:t>
      </w:r>
      <w:r w:rsidR="00F2396F">
        <w:rPr>
          <w:rFonts w:hint="eastAsia"/>
          <w:sz w:val="22"/>
          <w:szCs w:val="22"/>
        </w:rPr>
        <w:t>：</w:t>
      </w:r>
      <w:hyperlink r:id="rId4" w:history="1">
        <w:r w:rsidR="00F2396F" w:rsidRPr="00F2396F">
          <w:rPr>
            <w:rStyle w:val="a4"/>
            <w:color w:val="auto"/>
            <w:sz w:val="22"/>
            <w:szCs w:val="22"/>
            <w:u w:val="none"/>
          </w:rPr>
          <w:t>finance@jrsm.jp</w:t>
        </w:r>
      </w:hyperlink>
    </w:p>
    <w:p w14:paraId="71B4FDCE" w14:textId="77777777" w:rsidR="005F41D4" w:rsidRPr="00F2396F" w:rsidRDefault="005F41D4" w:rsidP="001345C1">
      <w:pPr>
        <w:rPr>
          <w:rFonts w:hint="eastAsia"/>
          <w:sz w:val="22"/>
          <w:szCs w:val="22"/>
        </w:rPr>
      </w:pPr>
      <w:r>
        <w:rPr>
          <w:rFonts w:hint="eastAsia"/>
          <w:sz w:val="22"/>
          <w:szCs w:val="22"/>
        </w:rPr>
        <w:t>※</w:t>
      </w:r>
      <w:r>
        <w:rPr>
          <w:sz w:val="22"/>
          <w:szCs w:val="22"/>
        </w:rPr>
        <w:t>PDF</w:t>
      </w:r>
      <w:r>
        <w:rPr>
          <w:rFonts w:hint="eastAsia"/>
          <w:sz w:val="22"/>
          <w:szCs w:val="22"/>
        </w:rPr>
        <w:t>（自署入り）と</w:t>
      </w:r>
      <w:r>
        <w:rPr>
          <w:rFonts w:hint="eastAsia"/>
          <w:sz w:val="22"/>
          <w:szCs w:val="22"/>
        </w:rPr>
        <w:t>Word</w:t>
      </w:r>
      <w:r>
        <w:rPr>
          <w:rFonts w:hint="eastAsia"/>
          <w:sz w:val="22"/>
          <w:szCs w:val="22"/>
        </w:rPr>
        <w:t>ファイル形式の</w:t>
      </w:r>
      <w:r>
        <w:rPr>
          <w:rFonts w:hint="eastAsia"/>
          <w:sz w:val="22"/>
          <w:szCs w:val="22"/>
        </w:rPr>
        <w:t>2</w:t>
      </w:r>
      <w:r>
        <w:rPr>
          <w:rFonts w:hint="eastAsia"/>
          <w:sz w:val="22"/>
          <w:szCs w:val="22"/>
        </w:rPr>
        <w:t>点をお送りください。</w:t>
      </w:r>
    </w:p>
    <w:sectPr w:rsidR="005F41D4" w:rsidRPr="00F2396F" w:rsidSect="00F2396F">
      <w:pgSz w:w="11906" w:h="16838" w:code="9"/>
      <w:pgMar w:top="851" w:right="851" w:bottom="709" w:left="851" w:header="851" w:footer="992" w:gutter="0"/>
      <w:cols w:space="425"/>
      <w:docGrid w:type="linesAndChars" w:linePitch="327" w:charSpace="-468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rawingGridHorizontalSpacing w:val="217"/>
  <w:drawingGridVerticalSpacing w:val="327"/>
  <w:displayHorizontalDrawingGridEvery w:val="0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jAxMTA0tTQzMzdR0lEKTi0uzszPAykwrAUALdD10SwAAAA="/>
  </w:docVars>
  <w:rsids>
    <w:rsidRoot w:val="00BC64A8"/>
    <w:rsid w:val="00012199"/>
    <w:rsid w:val="00014901"/>
    <w:rsid w:val="00025EBD"/>
    <w:rsid w:val="00027E3D"/>
    <w:rsid w:val="00033A5F"/>
    <w:rsid w:val="00035FEA"/>
    <w:rsid w:val="00044DB3"/>
    <w:rsid w:val="00064574"/>
    <w:rsid w:val="000770FE"/>
    <w:rsid w:val="00090AE9"/>
    <w:rsid w:val="0009161B"/>
    <w:rsid w:val="00095D9E"/>
    <w:rsid w:val="000A2D3D"/>
    <w:rsid w:val="000B12D4"/>
    <w:rsid w:val="000B192D"/>
    <w:rsid w:val="000B2054"/>
    <w:rsid w:val="000B3709"/>
    <w:rsid w:val="000B5001"/>
    <w:rsid w:val="000B6D4D"/>
    <w:rsid w:val="000C7BE2"/>
    <w:rsid w:val="000E287F"/>
    <w:rsid w:val="000E61B0"/>
    <w:rsid w:val="000E7B2D"/>
    <w:rsid w:val="00104413"/>
    <w:rsid w:val="00106226"/>
    <w:rsid w:val="001131C6"/>
    <w:rsid w:val="00117FE2"/>
    <w:rsid w:val="00123899"/>
    <w:rsid w:val="00133DD2"/>
    <w:rsid w:val="00133F57"/>
    <w:rsid w:val="001345C1"/>
    <w:rsid w:val="00146EAC"/>
    <w:rsid w:val="0014712D"/>
    <w:rsid w:val="00147D5A"/>
    <w:rsid w:val="00173BA9"/>
    <w:rsid w:val="0018022B"/>
    <w:rsid w:val="00193978"/>
    <w:rsid w:val="00197A49"/>
    <w:rsid w:val="001A3070"/>
    <w:rsid w:val="001C0B82"/>
    <w:rsid w:val="001C59A0"/>
    <w:rsid w:val="001C7437"/>
    <w:rsid w:val="001D2583"/>
    <w:rsid w:val="001D7589"/>
    <w:rsid w:val="001E0293"/>
    <w:rsid w:val="001E64CA"/>
    <w:rsid w:val="001F01BB"/>
    <w:rsid w:val="001F1840"/>
    <w:rsid w:val="00200B17"/>
    <w:rsid w:val="00202E98"/>
    <w:rsid w:val="00202F19"/>
    <w:rsid w:val="002050F2"/>
    <w:rsid w:val="002059B7"/>
    <w:rsid w:val="00206E3A"/>
    <w:rsid w:val="00207C7A"/>
    <w:rsid w:val="00213EA8"/>
    <w:rsid w:val="0022034E"/>
    <w:rsid w:val="00224F5D"/>
    <w:rsid w:val="00252DBE"/>
    <w:rsid w:val="00253520"/>
    <w:rsid w:val="002539EF"/>
    <w:rsid w:val="002670FB"/>
    <w:rsid w:val="002725FC"/>
    <w:rsid w:val="002770E3"/>
    <w:rsid w:val="00277E64"/>
    <w:rsid w:val="00280BFC"/>
    <w:rsid w:val="0029218A"/>
    <w:rsid w:val="002B061F"/>
    <w:rsid w:val="002C14BB"/>
    <w:rsid w:val="002C1E0C"/>
    <w:rsid w:val="002D2EFD"/>
    <w:rsid w:val="002D5CCA"/>
    <w:rsid w:val="002E15E7"/>
    <w:rsid w:val="002F1F8E"/>
    <w:rsid w:val="002F6692"/>
    <w:rsid w:val="00304F67"/>
    <w:rsid w:val="0031047D"/>
    <w:rsid w:val="00316EA5"/>
    <w:rsid w:val="00327AE5"/>
    <w:rsid w:val="00332BC4"/>
    <w:rsid w:val="0033506B"/>
    <w:rsid w:val="0034180B"/>
    <w:rsid w:val="00354033"/>
    <w:rsid w:val="003741EC"/>
    <w:rsid w:val="0037694E"/>
    <w:rsid w:val="0038110A"/>
    <w:rsid w:val="00381BE9"/>
    <w:rsid w:val="00382B78"/>
    <w:rsid w:val="00385019"/>
    <w:rsid w:val="00396565"/>
    <w:rsid w:val="003A69D1"/>
    <w:rsid w:val="003A7E05"/>
    <w:rsid w:val="003B2A0B"/>
    <w:rsid w:val="003B2A8A"/>
    <w:rsid w:val="003B3CE7"/>
    <w:rsid w:val="003B5F61"/>
    <w:rsid w:val="003E1D79"/>
    <w:rsid w:val="003E48E1"/>
    <w:rsid w:val="003E4D55"/>
    <w:rsid w:val="004115BE"/>
    <w:rsid w:val="00416662"/>
    <w:rsid w:val="00416CE1"/>
    <w:rsid w:val="00432BB3"/>
    <w:rsid w:val="004361C2"/>
    <w:rsid w:val="004429E1"/>
    <w:rsid w:val="0045575E"/>
    <w:rsid w:val="004750C4"/>
    <w:rsid w:val="004858E6"/>
    <w:rsid w:val="00491304"/>
    <w:rsid w:val="00491D87"/>
    <w:rsid w:val="00492FC2"/>
    <w:rsid w:val="00493B10"/>
    <w:rsid w:val="004E5564"/>
    <w:rsid w:val="004E572F"/>
    <w:rsid w:val="00502248"/>
    <w:rsid w:val="00510D3C"/>
    <w:rsid w:val="00514F1F"/>
    <w:rsid w:val="005177E1"/>
    <w:rsid w:val="00537647"/>
    <w:rsid w:val="00543250"/>
    <w:rsid w:val="00553815"/>
    <w:rsid w:val="00555384"/>
    <w:rsid w:val="00570C00"/>
    <w:rsid w:val="00583B64"/>
    <w:rsid w:val="00583D1A"/>
    <w:rsid w:val="00585B78"/>
    <w:rsid w:val="0058788D"/>
    <w:rsid w:val="005A0FEF"/>
    <w:rsid w:val="005C1691"/>
    <w:rsid w:val="005D3A80"/>
    <w:rsid w:val="005E2724"/>
    <w:rsid w:val="005E55AC"/>
    <w:rsid w:val="005F41D4"/>
    <w:rsid w:val="006117DA"/>
    <w:rsid w:val="00616491"/>
    <w:rsid w:val="00634A34"/>
    <w:rsid w:val="00660537"/>
    <w:rsid w:val="006661EC"/>
    <w:rsid w:val="00677D98"/>
    <w:rsid w:val="00686CF0"/>
    <w:rsid w:val="00695CF2"/>
    <w:rsid w:val="006C3A09"/>
    <w:rsid w:val="006C4E34"/>
    <w:rsid w:val="006D5C18"/>
    <w:rsid w:val="00701A92"/>
    <w:rsid w:val="00701C2A"/>
    <w:rsid w:val="00702449"/>
    <w:rsid w:val="007176D2"/>
    <w:rsid w:val="00720BA9"/>
    <w:rsid w:val="00725789"/>
    <w:rsid w:val="00746848"/>
    <w:rsid w:val="0074762E"/>
    <w:rsid w:val="007536B9"/>
    <w:rsid w:val="0075539D"/>
    <w:rsid w:val="007607ED"/>
    <w:rsid w:val="00783024"/>
    <w:rsid w:val="00783BE7"/>
    <w:rsid w:val="007A6844"/>
    <w:rsid w:val="007D260A"/>
    <w:rsid w:val="007D6D18"/>
    <w:rsid w:val="007E626C"/>
    <w:rsid w:val="007E6964"/>
    <w:rsid w:val="007F6CC9"/>
    <w:rsid w:val="00801429"/>
    <w:rsid w:val="0080519A"/>
    <w:rsid w:val="00814970"/>
    <w:rsid w:val="00830009"/>
    <w:rsid w:val="0083398F"/>
    <w:rsid w:val="00844AA2"/>
    <w:rsid w:val="008515E4"/>
    <w:rsid w:val="008544B5"/>
    <w:rsid w:val="00856A9A"/>
    <w:rsid w:val="008676B2"/>
    <w:rsid w:val="00883EB0"/>
    <w:rsid w:val="008B77C5"/>
    <w:rsid w:val="008D0AC7"/>
    <w:rsid w:val="008E6A5E"/>
    <w:rsid w:val="008E7060"/>
    <w:rsid w:val="008F11DB"/>
    <w:rsid w:val="008F403C"/>
    <w:rsid w:val="00906865"/>
    <w:rsid w:val="00907B6E"/>
    <w:rsid w:val="00914E9E"/>
    <w:rsid w:val="00915A65"/>
    <w:rsid w:val="0093723A"/>
    <w:rsid w:val="00964C5C"/>
    <w:rsid w:val="00973F30"/>
    <w:rsid w:val="009836EC"/>
    <w:rsid w:val="009A2E2E"/>
    <w:rsid w:val="009A59DA"/>
    <w:rsid w:val="009B3FCA"/>
    <w:rsid w:val="009C3555"/>
    <w:rsid w:val="009C3C50"/>
    <w:rsid w:val="009E3541"/>
    <w:rsid w:val="00A00F4A"/>
    <w:rsid w:val="00A0692C"/>
    <w:rsid w:val="00A07796"/>
    <w:rsid w:val="00A37ED7"/>
    <w:rsid w:val="00A4210D"/>
    <w:rsid w:val="00A47150"/>
    <w:rsid w:val="00A5431D"/>
    <w:rsid w:val="00A607C4"/>
    <w:rsid w:val="00A66E97"/>
    <w:rsid w:val="00A80395"/>
    <w:rsid w:val="00A816EE"/>
    <w:rsid w:val="00A874D6"/>
    <w:rsid w:val="00A92A3F"/>
    <w:rsid w:val="00A93711"/>
    <w:rsid w:val="00AA1BA4"/>
    <w:rsid w:val="00AA1D43"/>
    <w:rsid w:val="00AA23E8"/>
    <w:rsid w:val="00AB26D3"/>
    <w:rsid w:val="00AC5082"/>
    <w:rsid w:val="00AD02F6"/>
    <w:rsid w:val="00AD04CC"/>
    <w:rsid w:val="00AD0C5E"/>
    <w:rsid w:val="00AE14E5"/>
    <w:rsid w:val="00B03079"/>
    <w:rsid w:val="00B104BB"/>
    <w:rsid w:val="00B376C3"/>
    <w:rsid w:val="00B50859"/>
    <w:rsid w:val="00B51E0E"/>
    <w:rsid w:val="00B54575"/>
    <w:rsid w:val="00B61DAA"/>
    <w:rsid w:val="00B62773"/>
    <w:rsid w:val="00B76498"/>
    <w:rsid w:val="00B81A8A"/>
    <w:rsid w:val="00B85031"/>
    <w:rsid w:val="00B92B09"/>
    <w:rsid w:val="00B9513E"/>
    <w:rsid w:val="00BA52DE"/>
    <w:rsid w:val="00BB0C52"/>
    <w:rsid w:val="00BB67FC"/>
    <w:rsid w:val="00BB7B42"/>
    <w:rsid w:val="00BC64A8"/>
    <w:rsid w:val="00BE492D"/>
    <w:rsid w:val="00C01513"/>
    <w:rsid w:val="00C01DB5"/>
    <w:rsid w:val="00C106D6"/>
    <w:rsid w:val="00C16074"/>
    <w:rsid w:val="00C23E2C"/>
    <w:rsid w:val="00C32F84"/>
    <w:rsid w:val="00C40CA4"/>
    <w:rsid w:val="00C429E2"/>
    <w:rsid w:val="00C43E34"/>
    <w:rsid w:val="00C55F7F"/>
    <w:rsid w:val="00C8637A"/>
    <w:rsid w:val="00C93312"/>
    <w:rsid w:val="00C9347A"/>
    <w:rsid w:val="00C96A5A"/>
    <w:rsid w:val="00C974A5"/>
    <w:rsid w:val="00CA49C7"/>
    <w:rsid w:val="00CA7100"/>
    <w:rsid w:val="00CB77E8"/>
    <w:rsid w:val="00CC3DBC"/>
    <w:rsid w:val="00CC6DF7"/>
    <w:rsid w:val="00CD160B"/>
    <w:rsid w:val="00CD6C55"/>
    <w:rsid w:val="00CD7E96"/>
    <w:rsid w:val="00CE326F"/>
    <w:rsid w:val="00CE5B63"/>
    <w:rsid w:val="00D049DF"/>
    <w:rsid w:val="00D07AAA"/>
    <w:rsid w:val="00D1398A"/>
    <w:rsid w:val="00D160E6"/>
    <w:rsid w:val="00D2055A"/>
    <w:rsid w:val="00D24563"/>
    <w:rsid w:val="00D56C56"/>
    <w:rsid w:val="00D9351C"/>
    <w:rsid w:val="00D93570"/>
    <w:rsid w:val="00D97FDA"/>
    <w:rsid w:val="00DA05F3"/>
    <w:rsid w:val="00DA37F6"/>
    <w:rsid w:val="00DC3898"/>
    <w:rsid w:val="00DC7142"/>
    <w:rsid w:val="00DD3B36"/>
    <w:rsid w:val="00E05098"/>
    <w:rsid w:val="00E15E00"/>
    <w:rsid w:val="00E22E9F"/>
    <w:rsid w:val="00E26C12"/>
    <w:rsid w:val="00E43837"/>
    <w:rsid w:val="00E52769"/>
    <w:rsid w:val="00E7372D"/>
    <w:rsid w:val="00E74F72"/>
    <w:rsid w:val="00E8499A"/>
    <w:rsid w:val="00E8593A"/>
    <w:rsid w:val="00EA36B7"/>
    <w:rsid w:val="00EC0D7A"/>
    <w:rsid w:val="00ED107F"/>
    <w:rsid w:val="00ED3903"/>
    <w:rsid w:val="00EE7AA9"/>
    <w:rsid w:val="00EF1F27"/>
    <w:rsid w:val="00EF605B"/>
    <w:rsid w:val="00F05517"/>
    <w:rsid w:val="00F141AA"/>
    <w:rsid w:val="00F148F8"/>
    <w:rsid w:val="00F2186A"/>
    <w:rsid w:val="00F2396F"/>
    <w:rsid w:val="00F27C74"/>
    <w:rsid w:val="00F304C0"/>
    <w:rsid w:val="00F37AE9"/>
    <w:rsid w:val="00F4318A"/>
    <w:rsid w:val="00F460E1"/>
    <w:rsid w:val="00F737C9"/>
    <w:rsid w:val="00F90F8E"/>
    <w:rsid w:val="00FC08F1"/>
    <w:rsid w:val="00FC186E"/>
    <w:rsid w:val="00FC7838"/>
    <w:rsid w:val="00FD22A8"/>
    <w:rsid w:val="00FD4188"/>
    <w:rsid w:val="00FE1E19"/>
    <w:rsid w:val="00FF4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25920C51"/>
  <w15:chartTrackingRefBased/>
  <w15:docId w15:val="{4CB8EE2F-A8EF-4B76-970B-83ED50C5E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C64A8"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BC64A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iPriority w:val="99"/>
    <w:unhideWhenUsed/>
    <w:rsid w:val="00F2396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finance@jrsm.jp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4</Words>
  <Characters>322</Characters>
  <Application>Microsoft Office Word</Application>
  <DocSecurity>0</DocSecurity>
  <Lines>80</Lines>
  <Paragraphs>7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日本放射線安全管理学会入会申込書</vt:lpstr>
      <vt:lpstr>日本放射線安全管理学会入会申込書</vt:lpstr>
    </vt:vector>
  </TitlesOfParts>
  <Company>名古屋大学大学院工学研究科</Company>
  <LinksUpToDate>false</LinksUpToDate>
  <CharactersWithSpaces>531</CharactersWithSpaces>
  <SharedDoc>false</SharedDoc>
  <HLinks>
    <vt:vector size="6" baseType="variant">
      <vt:variant>
        <vt:i4>2490388</vt:i4>
      </vt:variant>
      <vt:variant>
        <vt:i4>0</vt:i4>
      </vt:variant>
      <vt:variant>
        <vt:i4>0</vt:i4>
      </vt:variant>
      <vt:variant>
        <vt:i4>5</vt:i4>
      </vt:variant>
      <vt:variant>
        <vt:lpwstr>mailto:finance@jrsm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放射線安全管理学会入会申込書</dc:title>
  <dc:subject/>
  <dc:creator>放射線安全管理室</dc:creator>
  <cp:keywords/>
  <cp:lastModifiedBy>渡部 浩司</cp:lastModifiedBy>
  <cp:revision>2</cp:revision>
  <cp:lastPrinted>2007-05-23T01:30:00Z</cp:lastPrinted>
  <dcterms:created xsi:type="dcterms:W3CDTF">2023-03-28T23:41:00Z</dcterms:created>
  <dcterms:modified xsi:type="dcterms:W3CDTF">2023-03-28T23:41:00Z</dcterms:modified>
</cp:coreProperties>
</file>